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STACIE PLATT</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TACI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PLATT</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968 Brentwood Rd, Northbrook, IL, USA Northbrook, IL, USA 60062</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STACEPLATT@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125508455</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OLIVI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5/26/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RILEY</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2/26/2020</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LIZA</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9/2017</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7/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